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2AFBD234" w:rsidR="00886671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Problem</w:t>
      </w:r>
    </w:p>
    <w:p w14:paraId="2A553B29" w14:textId="7B99CA15" w:rsidR="000919C1" w:rsidRDefault="001F6124" w:rsidP="000919C1">
      <w:pPr>
        <w:rPr>
          <w:lang w:val="en-GB"/>
        </w:rPr>
      </w:pPr>
      <w:r>
        <w:rPr>
          <w:lang w:val="en-GB"/>
        </w:rPr>
        <w:t>Self-harm is typically linked to an attempt of committing suicide. Self-harm by itself is not mentioned in the ‘Depression’ chapter of the DSM-5</w:t>
      </w:r>
      <w:r w:rsidR="00097A3B">
        <w:rPr>
          <w:rStyle w:val="FootnoteReference"/>
          <w:lang w:val="en-GB"/>
        </w:rPr>
        <w:footnoteReference w:id="1"/>
      </w:r>
      <w:r w:rsidR="00A860A7">
        <w:rPr>
          <w:lang w:val="en-GB"/>
        </w:rPr>
        <w:t>. However, suicide is discussed very often in such chapter.</w:t>
      </w:r>
    </w:p>
    <w:p w14:paraId="343B7064" w14:textId="32308581" w:rsidR="001153BE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Relation with depression</w:t>
      </w:r>
    </w:p>
    <w:p w14:paraId="44217DFE" w14:textId="019F985C" w:rsidR="00A860A7" w:rsidRDefault="00A860A7" w:rsidP="001F6124">
      <w:pPr>
        <w:rPr>
          <w:lang w:val="en-GB"/>
        </w:rPr>
      </w:pPr>
      <w:r>
        <w:rPr>
          <w:lang w:val="en-GB"/>
        </w:rPr>
        <w:t>Suicide is discussed most often in the subsection of Major Depressive Disorder:</w:t>
      </w:r>
    </w:p>
    <w:p w14:paraId="65AA7ED8" w14:textId="2F5DFF8D" w:rsidR="001F6124" w:rsidRDefault="001F6124" w:rsidP="00A860A7">
      <w:pPr>
        <w:ind w:left="708"/>
      </w:pPr>
      <w:r>
        <w:rPr>
          <w:lang w:val="en-GB"/>
        </w:rPr>
        <w:t xml:space="preserve">In Major Depressive Disorder, suicidal ideation is a diagnostic criterium: </w:t>
      </w:r>
      <w:r>
        <w:t>“</w:t>
      </w:r>
      <w:r>
        <w:t>Recurrent thoughts of death (not just fear of dying), recurrent suicidal ideation</w:t>
      </w:r>
      <w:r>
        <w:t xml:space="preserve"> </w:t>
      </w:r>
      <w:r>
        <w:t>without a specific plan, or a suicide attempt or a specific plan for committing</w:t>
      </w:r>
      <w:r>
        <w:t xml:space="preserve"> </w:t>
      </w:r>
      <w:r>
        <w:t>suicide.</w:t>
      </w:r>
      <w:r>
        <w:t>”</w:t>
      </w:r>
    </w:p>
    <w:p w14:paraId="28E9536B" w14:textId="5384685F" w:rsidR="001F6124" w:rsidRDefault="001F6124" w:rsidP="00A860A7">
      <w:pPr>
        <w:ind w:left="708"/>
      </w:pPr>
      <w:r>
        <w:t>In general, t</w:t>
      </w:r>
      <w:r>
        <w:t xml:space="preserve">he symptoms </w:t>
      </w:r>
      <w:r>
        <w:t xml:space="preserve">considerd as diagnostic criteria in Major Depressive Disorder </w:t>
      </w:r>
      <w:r>
        <w:t>must occur nearly every day,</w:t>
      </w:r>
      <w:r>
        <w:t xml:space="preserve"> </w:t>
      </w:r>
      <w:r>
        <w:t>for at least 2 consecutive weeks, with the exception of thoughts of death and suicidal ideation,</w:t>
      </w:r>
      <w:r>
        <w:t xml:space="preserve"> </w:t>
      </w:r>
      <w:r>
        <w:t>which must be recurrent, and attempting suicide or making a specific plan, which only needs to</w:t>
      </w:r>
      <w:r>
        <w:t xml:space="preserve"> </w:t>
      </w:r>
      <w:r>
        <w:t>occur once.</w:t>
      </w:r>
    </w:p>
    <w:p w14:paraId="19A4D6DC" w14:textId="62A4AA8E" w:rsidR="001F6124" w:rsidRDefault="001F6124" w:rsidP="00A860A7">
      <w:pPr>
        <w:ind w:left="708"/>
      </w:pPr>
      <w:r>
        <w:t>Thoughts of death, suicidal ideation, or suicide attempts (Criterion A9) are common. They</w:t>
      </w:r>
      <w:r>
        <w:t xml:space="preserve"> </w:t>
      </w:r>
      <w:r>
        <w:t>may range from a passive wish not to awaken in the morning or a belief that others would be</w:t>
      </w:r>
      <w:r>
        <w:t xml:space="preserve"> </w:t>
      </w:r>
      <w:r>
        <w:t>better off if the individual were dead, to transient but recurrent thoughts of dying by suicide, to a</w:t>
      </w:r>
      <w:r>
        <w:t xml:space="preserve"> </w:t>
      </w:r>
      <w:r>
        <w:t>specific suicide plan. More severely suicidal individuals may have put their affairs in order (e.g.,</w:t>
      </w:r>
      <w:r>
        <w:t xml:space="preserve"> </w:t>
      </w:r>
      <w:r>
        <w:t>updated wills, settled debts), acquired needed materials (e.g., a rope or a gun), and chosen a</w:t>
      </w:r>
      <w:r>
        <w:t xml:space="preserve"> </w:t>
      </w:r>
      <w:r>
        <w:t>location and time to accomplish the suicide. Motivations for suicide may include a desire to give</w:t>
      </w:r>
      <w:r>
        <w:t xml:space="preserve"> </w:t>
      </w:r>
      <w:r>
        <w:t>up in the face of perceived insurmountable obstacles,</w:t>
      </w:r>
      <w:r>
        <w:t xml:space="preserve"> </w:t>
      </w:r>
      <w:r>
        <w:t>an intense wish to end what is perceived as an unending and excruciatingly painful emotional</w:t>
      </w:r>
      <w:r>
        <w:t xml:space="preserve"> </w:t>
      </w:r>
      <w:r>
        <w:t>state, an inability to foresee any enjoyment in life, or the wish to not be a burden to others. The</w:t>
      </w:r>
      <w:r>
        <w:t xml:space="preserve"> </w:t>
      </w:r>
      <w:r>
        <w:t xml:space="preserve">resolution of such thinking may be a more meaningful measure of diminished suicide risk </w:t>
      </w:r>
      <w:r>
        <w:t xml:space="preserve">tan </w:t>
      </w:r>
      <w:r>
        <w:t>denial of further plans for suicide.</w:t>
      </w:r>
    </w:p>
    <w:p w14:paraId="622FFF13" w14:textId="2234F0E0" w:rsidR="00A860A7" w:rsidRDefault="00A860A7" w:rsidP="00A860A7">
      <w:r>
        <w:t>Suicide is also mentioned when explaining other types of depression:</w:t>
      </w:r>
    </w:p>
    <w:p w14:paraId="1E0F9E8E" w14:textId="158062BF" w:rsidR="00A860A7" w:rsidRDefault="00A860A7" w:rsidP="00A860A7">
      <w:pPr>
        <w:ind w:left="708"/>
      </w:pPr>
      <w:r>
        <w:t>Persistent Depressive Disorder: “</w:t>
      </w:r>
      <w:r>
        <w:t>the disorder is associated with</w:t>
      </w:r>
      <w:r>
        <w:t xml:space="preserve"> </w:t>
      </w:r>
      <w:r>
        <w:t>elevated risk of suicidal outcomes</w:t>
      </w:r>
      <w:r>
        <w:t>”</w:t>
      </w:r>
    </w:p>
    <w:p w14:paraId="5130781C" w14:textId="72704F98" w:rsidR="00A860A7" w:rsidRDefault="00A860A7" w:rsidP="00961471">
      <w:pPr>
        <w:ind w:left="708"/>
      </w:pPr>
      <w:r>
        <w:t>Premenstrual Dysphoric disorder</w:t>
      </w:r>
      <w:r>
        <w:t>:</w:t>
      </w:r>
      <w:r>
        <w:t xml:space="preserve"> </w:t>
      </w:r>
      <w:r>
        <w:t xml:space="preserve">“The premenstrual pase of has been </w:t>
      </w:r>
      <w:r>
        <w:t>considered by some to be a risk period for suicide</w:t>
      </w:r>
      <w:r>
        <w:t>”</w:t>
      </w:r>
      <w:r>
        <w:t>.</w:t>
      </w:r>
    </w:p>
    <w:p w14:paraId="63EFFDF9" w14:textId="77777777" w:rsidR="00A860A7" w:rsidRPr="004E586A" w:rsidRDefault="00A860A7" w:rsidP="00A860A7">
      <w:pPr>
        <w:ind w:left="708"/>
        <w:rPr>
          <w:lang w:val="en-GB"/>
        </w:rPr>
      </w:pPr>
    </w:p>
    <w:p w14:paraId="3AFA4FAD" w14:textId="3B356DF6" w:rsidR="001153BE" w:rsidRPr="000B07C9" w:rsidRDefault="001153BE" w:rsidP="001153BE">
      <w:pPr>
        <w:pStyle w:val="Heading1"/>
        <w:rPr>
          <w:lang w:val="en-GB"/>
        </w:rPr>
      </w:pPr>
      <w:commentRangeStart w:id="0"/>
      <w:r w:rsidRPr="000B07C9">
        <w:rPr>
          <w:lang w:val="en-GB"/>
        </w:rPr>
        <w:t>Keyword origin</w:t>
      </w:r>
      <w:commentRangeEnd w:id="0"/>
      <w:r w:rsidR="00B563E5" w:rsidRPr="000B07C9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0B6DAB6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always had a death wish</w:t>
      </w:r>
    </w:p>
    <w:p w14:paraId="09562F3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an ex cutter</w:t>
      </w:r>
    </w:p>
    <w:p w14:paraId="4A5D464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attempt to suicide</w:t>
      </w:r>
    </w:p>
    <w:p w14:paraId="775E566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attempted suicide</w:t>
      </w:r>
    </w:p>
    <w:p w14:paraId="79259F3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back to shâ€™?'?ing</w:t>
      </w:r>
    </w:p>
    <w:p w14:paraId="335A975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began cutting myself</w:t>
      </w:r>
    </w:p>
    <w:p w14:paraId="356CB6A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compulsive skin picking</w:t>
      </w:r>
    </w:p>
    <w:p w14:paraId="26A7FA8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lastRenderedPageBreak/>
        <w:t>cut myself</w:t>
      </w:r>
    </w:p>
    <w:p w14:paraId="154339C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cutting my wrists</w:t>
      </w:r>
    </w:p>
    <w:p w14:paraId="4F0B6EB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cutting myself </w:t>
      </w:r>
    </w:p>
    <w:p w14:paraId="04A4296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amage myself</w:t>
      </w:r>
    </w:p>
    <w:p w14:paraId="28D4CE4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eserve to be hurted</w:t>
      </w:r>
    </w:p>
    <w:p w14:paraId="06FA315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eserve to be punished</w:t>
      </w:r>
    </w:p>
    <w:p w14:paraId="4742BAC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eserve to die</w:t>
      </w:r>
    </w:p>
    <w:p w14:paraId="66035F2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eserves? the pain</w:t>
      </w:r>
    </w:p>
    <w:p w14:paraId="2A65F0E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o big scratches on my</w:t>
      </w:r>
    </w:p>
    <w:p w14:paraId="23D774F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o sh(?![a-z])</w:t>
      </w:r>
    </w:p>
    <w:p w14:paraId="1BAEA6D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oes anyone else not want to end their own life</w:t>
      </w:r>
    </w:p>
    <w:p w14:paraId="16430C5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onâ€™?'?t ([a-z]+ )?see the point to being alive</w:t>
      </w:r>
    </w:p>
    <w:p w14:paraId="253CA8E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onâ€™?'?t want to be alive anymore</w:t>
      </w:r>
    </w:p>
    <w:p w14:paraId="2328EDE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dug myself a huge hole</w:t>
      </w:r>
    </w:p>
    <w:p w14:paraId="743B890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ease(d)? the pain to feel pain</w:t>
      </w:r>
    </w:p>
    <w:p w14:paraId="2B05217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enjoy the way scars and wounds look</w:t>
      </w:r>
    </w:p>
    <w:p w14:paraId="7EE1D48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eras(e|ing|ed) my existence</w:t>
      </w:r>
    </w:p>
    <w:p w14:paraId="38A33A60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ar hospitalization</w:t>
      </w:r>
    </w:p>
    <w:p w14:paraId="69034E1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 like i am already gone</w:t>
      </w:r>
    </w:p>
    <w:p w14:paraId="3ED89530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 like i have been abandoned</w:t>
      </w:r>
    </w:p>
    <w:p w14:paraId="15E0266F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 like iâ€™?'?m at the end my rope</w:t>
      </w:r>
    </w:p>
    <w:p w14:paraId="532F3B8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 like no body cares</w:t>
      </w:r>
    </w:p>
    <w:p w14:paraId="560C782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ing kind of numb</w:t>
      </w:r>
    </w:p>
    <w:p w14:paraId="376A212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eeling suicidal</w:t>
      </w:r>
    </w:p>
    <w:p w14:paraId="7D8766E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irst slice didnâ€™?'?t even hurt</w:t>
      </w:r>
    </w:p>
    <w:p w14:paraId="4E82B40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forgive myself</w:t>
      </w:r>
    </w:p>
    <w:p w14:paraId="07417F2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getting closer to dying everyday</w:t>
      </w:r>
    </w:p>
    <w:p w14:paraId="76B7083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give myself permanent throat damage</w:t>
      </w:r>
    </w:p>
    <w:p w14:paraId="66C380D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(ving|ve|d) suicidal thought</w:t>
      </w:r>
    </w:p>
    <w:p w14:paraId="7532CE5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rm myself</w:t>
      </w:r>
    </w:p>
    <w:p w14:paraId="39229A5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rming behaviour</w:t>
      </w:r>
    </w:p>
    <w:p w14:paraId="7F8831C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v(e|ing) suicidal thought</w:t>
      </w:r>
    </w:p>
    <w:p w14:paraId="26E9A8C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ve been contemplating suicide</w:t>
      </w:r>
    </w:p>
    <w:p w14:paraId="6CFBE6D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ve been cut free</w:t>
      </w:r>
    </w:p>
    <w:p w14:paraId="16D3306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ve been cutting for</w:t>
      </w:r>
    </w:p>
    <w:p w14:paraId="3EF3B94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have been suicidal</w:t>
      </w:r>
    </w:p>
    <w:p w14:paraId="2718A46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hurt(ed|ing)? myself </w:t>
      </w:r>
    </w:p>
    <w:p w14:paraId="7768C130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am bad</w:t>
      </w:r>
    </w:p>
    <w:p w14:paraId="08C8353E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am barely existing</w:t>
      </w:r>
    </w:p>
    <w:p w14:paraId="03AF471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am left with scars</w:t>
      </w:r>
    </w:p>
    <w:p w14:paraId="764726B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cut my arm</w:t>
      </w:r>
    </w:p>
    <w:p w14:paraId="22A4B01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i damage(d)? my body </w:t>
      </w:r>
    </w:p>
    <w:p w14:paraId="23034C9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feel so suicidal</w:t>
      </w:r>
    </w:p>
    <w:p w14:paraId="509D796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have to suffer pain</w:t>
      </w:r>
    </w:p>
    <w:p w14:paraId="4447EBC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just donâ€™?'?t want to be around anymore</w:t>
      </w:r>
    </w:p>
    <w:p w14:paraId="162D902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need pain</w:t>
      </w:r>
    </w:p>
    <w:p w14:paraId="6CFF237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started shing</w:t>
      </w:r>
    </w:p>
    <w:p w14:paraId="13009880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want to die so bad</w:t>
      </w:r>
    </w:p>
    <w:p w14:paraId="18E71B2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 would die young</w:t>
      </w:r>
    </w:p>
    <w:p w14:paraId="750A5B6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njur(e|ed|ing) myself</w:t>
      </w:r>
    </w:p>
    <w:p w14:paraId="2962226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njure myself</w:t>
      </w:r>
    </w:p>
    <w:p w14:paraId="34CF10CE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njure(d)? my mouth</w:t>
      </w:r>
    </w:p>
    <w:p w14:paraId="06C46F9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â€™?'?m sick of feeling hurt</w:t>
      </w:r>
    </w:p>
    <w:p w14:paraId="38F931D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iâ€™?'?ve cut myself</w:t>
      </w:r>
    </w:p>
    <w:p w14:paraId="4AFA045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kill myself</w:t>
      </w:r>
    </w:p>
    <w:p w14:paraId="74851B0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knife just wasnâ€™?'?t sharp enough</w:t>
      </w:r>
    </w:p>
    <w:p w14:paraId="316BAA5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like(d)? the pain</w:t>
      </w:r>
    </w:p>
    <w:p w14:paraId="0A71FB8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living death</w:t>
      </w:r>
    </w:p>
    <w:p w14:paraId="51CA7D6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love the pain</w:t>
      </w:r>
    </w:p>
    <w:p w14:paraId="60397D5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me deteriorating</w:t>
      </w:r>
    </w:p>
    <w:p w14:paraId="188AFAF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my ([a-z]+ )?suicide attempt</w:t>
      </w:r>
    </w:p>
    <w:p w14:paraId="26CA35E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lastRenderedPageBreak/>
        <w:t>my drive to suicide</w:t>
      </w:r>
    </w:p>
    <w:p w14:paraId="368217B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eed to harm</w:t>
      </w:r>
    </w:p>
    <w:p w14:paraId="37D5721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ick(ing)? myself</w:t>
      </w:r>
    </w:p>
    <w:p w14:paraId="1285F02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o longer can take care of myself</w:t>
      </w:r>
    </w:p>
    <w:p w14:paraId="375B23A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obody cares about me</w:t>
      </w:r>
    </w:p>
    <w:p w14:paraId="3E73471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on ?-?suicidal self-injury</w:t>
      </w:r>
    </w:p>
    <w:p w14:paraId="677BD2A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not sure (that )?i see the point to being alive</w:t>
      </w:r>
    </w:p>
    <w:p w14:paraId="144DA74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pain i caused myself </w:t>
      </w:r>
    </w:p>
    <w:p w14:paraId="0216979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perfect time to die</w:t>
      </w:r>
    </w:p>
    <w:p w14:paraId="37C19AE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please just harm me</w:t>
      </w:r>
    </w:p>
    <w:p w14:paraId="196041C0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pray for death</w:t>
      </w:r>
    </w:p>
    <w:p w14:paraId="1CC7253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prove how tough and resilient i was </w:t>
      </w:r>
    </w:p>
    <w:p w14:paraId="1EEB66E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punish myself </w:t>
      </w:r>
    </w:p>
    <w:p w14:paraId="47D68C8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recurring thoughts of dying</w:t>
      </w:r>
    </w:p>
    <w:p w14:paraId="0CDAA34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relaps(ed|e) today and cut</w:t>
      </w:r>
    </w:p>
    <w:p w14:paraId="3AB70BD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relapse(d)? on self harm</w:t>
      </w:r>
    </w:p>
    <w:p w14:paraId="1B4E65FE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relapse(d)? on self harm</w:t>
      </w:r>
    </w:p>
    <w:p w14:paraId="29AB72C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repeat(ing) the harming again </w:t>
      </w:r>
    </w:p>
    <w:p w14:paraId="315FFEC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risk choking to death</w:t>
      </w:r>
    </w:p>
    <w:p w14:paraId="4ABE367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e no point in living this life</w:t>
      </w:r>
    </w:p>
    <w:p w14:paraId="7E3C5E1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harm</w:t>
      </w:r>
    </w:p>
    <w:p w14:paraId="6CF1FFD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inflict</w:t>
      </w:r>
    </w:p>
    <w:p w14:paraId="1AF13F4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 xml:space="preserve">self.?injure </w:t>
      </w:r>
    </w:p>
    <w:p w14:paraId="3414CAE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injury</w:t>
      </w:r>
    </w:p>
    <w:p w14:paraId="1CB9BAE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mutilation</w:t>
      </w:r>
    </w:p>
    <w:p w14:paraId="1C44948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pain</w:t>
      </w:r>
    </w:p>
    <w:p w14:paraId="0E02B9A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poisoning</w:t>
      </w:r>
    </w:p>
    <w:p w14:paraId="19987DB4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.?punishment</w:t>
      </w:r>
    </w:p>
    <w:p w14:paraId="0A1B33E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elfharm</w:t>
      </w:r>
    </w:p>
    <w:p w14:paraId="50A3637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h behaviours</w:t>
      </w:r>
    </w:p>
    <w:p w14:paraId="272B7C5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lit(ting|ted)? my wrist</w:t>
      </w:r>
    </w:p>
    <w:p w14:paraId="4A4DBA3F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tabbed myself</w:t>
      </w:r>
    </w:p>
    <w:p w14:paraId="22EED5E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tarted cutting</w:t>
      </w:r>
    </w:p>
    <w:p w14:paraId="3F91090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truggl(e|ing|ed) with wanting to be alive</w:t>
      </w:r>
    </w:p>
    <w:p w14:paraId="3A1388D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uicidal ideation</w:t>
      </w:r>
    </w:p>
    <w:p w14:paraId="1A7658C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uicidal thought</w:t>
      </w:r>
    </w:p>
    <w:p w14:paraId="4938C9F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surprised iâ€™?'?m still around</w:t>
      </w:r>
    </w:p>
    <w:p w14:paraId="22A91CB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think(ing)? a lot about dying</w:t>
      </w:r>
    </w:p>
    <w:p w14:paraId="4CBF685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tried to commit suicide</w:t>
      </w:r>
    </w:p>
    <w:p w14:paraId="661336A9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try to commit suicide</w:t>
      </w:r>
    </w:p>
    <w:p w14:paraId="0A24D5CD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trying to commit suicide</w:t>
      </w:r>
    </w:p>
    <w:p w14:paraId="422ADC3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urge to die</w:t>
      </w:r>
    </w:p>
    <w:p w14:paraId="014FBD92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urge to harm</w:t>
      </w:r>
    </w:p>
    <w:p w14:paraId="6B28405C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ke up with extra scars</w:t>
      </w:r>
    </w:p>
    <w:p w14:paraId="0239FDB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nt(ed)? to die</w:t>
      </w:r>
    </w:p>
    <w:p w14:paraId="05C710E7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nt(ed)? to feel pain</w:t>
      </w:r>
    </w:p>
    <w:p w14:paraId="40E022F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nt(ed)? to hang my ?self</w:t>
      </w:r>
    </w:p>
    <w:p w14:paraId="71AA65A3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nt(ed)? to just feel pain</w:t>
      </w:r>
    </w:p>
    <w:p w14:paraId="310A222A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nt(ed)? to kill my ?self</w:t>
      </w:r>
    </w:p>
    <w:p w14:paraId="6CCD7A26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aste(d)? my life .{0,15}for what</w:t>
      </w:r>
    </w:p>
    <w:p w14:paraId="21D3FC4B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hy i deserve this treatment</w:t>
      </w:r>
    </w:p>
    <w:p w14:paraId="5C827FB8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ill see how long i can last</w:t>
      </w:r>
    </w:p>
    <w:p w14:paraId="156A91B5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would be better off dead</w:t>
      </w:r>
    </w:p>
    <w:p w14:paraId="34649AC1" w14:textId="77777777" w:rsidR="001F6124" w:rsidRDefault="001F6124" w:rsidP="001F6124">
      <w:pPr>
        <w:pStyle w:val="HTMLPreformatted"/>
        <w:rPr>
          <w:color w:val="000000"/>
        </w:rPr>
      </w:pPr>
      <w:r>
        <w:rPr>
          <w:color w:val="000000"/>
        </w:rPr>
        <w:t>think(ing)? about death</w:t>
      </w:r>
    </w:p>
    <w:p w14:paraId="2C5F958B" w14:textId="599A0F6A" w:rsidR="001153BE" w:rsidRPr="000B07C9" w:rsidRDefault="001153BE" w:rsidP="000B07C9">
      <w:pPr>
        <w:rPr>
          <w:lang w:val="en-GB" w:eastAsia="es-ES"/>
        </w:rPr>
      </w:pPr>
    </w:p>
    <w:sectPr w:rsidR="001153BE" w:rsidRPr="000B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20B2B" w14:textId="77777777" w:rsidR="00985D0E" w:rsidRDefault="00985D0E" w:rsidP="0079204E">
      <w:pPr>
        <w:spacing w:after="0" w:line="240" w:lineRule="auto"/>
      </w:pPr>
      <w:r>
        <w:separator/>
      </w:r>
    </w:p>
  </w:endnote>
  <w:endnote w:type="continuationSeparator" w:id="0">
    <w:p w14:paraId="190C51FD" w14:textId="77777777" w:rsidR="00985D0E" w:rsidRDefault="00985D0E" w:rsidP="0079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604A4" w14:textId="77777777" w:rsidR="00985D0E" w:rsidRDefault="00985D0E" w:rsidP="0079204E">
      <w:pPr>
        <w:spacing w:after="0" w:line="240" w:lineRule="auto"/>
      </w:pPr>
      <w:r>
        <w:separator/>
      </w:r>
    </w:p>
  </w:footnote>
  <w:footnote w:type="continuationSeparator" w:id="0">
    <w:p w14:paraId="45393728" w14:textId="77777777" w:rsidR="00985D0E" w:rsidRDefault="00985D0E" w:rsidP="0079204E">
      <w:pPr>
        <w:spacing w:after="0" w:line="240" w:lineRule="auto"/>
      </w:pPr>
      <w:r>
        <w:continuationSeparator/>
      </w:r>
    </w:p>
  </w:footnote>
  <w:footnote w:id="1">
    <w:p w14:paraId="524D5994" w14:textId="769F288D" w:rsidR="00097A3B" w:rsidRDefault="00097A3B">
      <w:pPr>
        <w:pStyle w:val="FootnoteText"/>
      </w:pPr>
      <w:r>
        <w:rPr>
          <w:rStyle w:val="FootnoteReference"/>
        </w:rPr>
        <w:footnoteRef/>
      </w:r>
      <w:r>
        <w:t xml:space="preserve"> Diagnostic and Statistical Manual of Mental Disorders, 5th edition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4177"/>
    <w:multiLevelType w:val="hybridMultilevel"/>
    <w:tmpl w:val="84FE66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B4CB8"/>
    <w:multiLevelType w:val="hybridMultilevel"/>
    <w:tmpl w:val="D30AD6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30ADD"/>
    <w:multiLevelType w:val="hybridMultilevel"/>
    <w:tmpl w:val="9C1084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48748">
    <w:abstractNumId w:val="0"/>
  </w:num>
  <w:num w:numId="2" w16cid:durableId="1150174685">
    <w:abstractNumId w:val="2"/>
  </w:num>
  <w:num w:numId="3" w16cid:durableId="46343263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wUAowfmriwAAAA="/>
  </w:docVars>
  <w:rsids>
    <w:rsidRoot w:val="009041EE"/>
    <w:rsid w:val="000919C1"/>
    <w:rsid w:val="00097A3B"/>
    <w:rsid w:val="000B07C9"/>
    <w:rsid w:val="000B1CB0"/>
    <w:rsid w:val="001072E1"/>
    <w:rsid w:val="001153BE"/>
    <w:rsid w:val="00142519"/>
    <w:rsid w:val="001F6124"/>
    <w:rsid w:val="002708DF"/>
    <w:rsid w:val="002A2A8F"/>
    <w:rsid w:val="002C24D1"/>
    <w:rsid w:val="00484042"/>
    <w:rsid w:val="004E586A"/>
    <w:rsid w:val="004F4906"/>
    <w:rsid w:val="005072A9"/>
    <w:rsid w:val="005678BB"/>
    <w:rsid w:val="00582630"/>
    <w:rsid w:val="006E5DEA"/>
    <w:rsid w:val="0075481C"/>
    <w:rsid w:val="0079204E"/>
    <w:rsid w:val="0079546C"/>
    <w:rsid w:val="00812911"/>
    <w:rsid w:val="00886671"/>
    <w:rsid w:val="008F455A"/>
    <w:rsid w:val="009041EE"/>
    <w:rsid w:val="00961471"/>
    <w:rsid w:val="00985D0E"/>
    <w:rsid w:val="00A860A7"/>
    <w:rsid w:val="00B07446"/>
    <w:rsid w:val="00B15785"/>
    <w:rsid w:val="00B17C25"/>
    <w:rsid w:val="00B563E5"/>
    <w:rsid w:val="00B920D5"/>
    <w:rsid w:val="00D6157A"/>
    <w:rsid w:val="00DD50B7"/>
    <w:rsid w:val="00DF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07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20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20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204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20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0167-5964-49C8-911D-FAA784DAD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57</Words>
  <Characters>416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5</cp:revision>
  <dcterms:created xsi:type="dcterms:W3CDTF">2023-03-22T08:12:00Z</dcterms:created>
  <dcterms:modified xsi:type="dcterms:W3CDTF">2023-03-22T08:27:00Z</dcterms:modified>
</cp:coreProperties>
</file>